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80c4fd492ece4fc02b00d1f477008b4036cc57"/>
      <w:r>
        <w:t xml:space="preserve">AI-Generated Freelance Services: MVP Timeline &amp; Income Projections</w:t>
      </w:r>
      <w:bookmarkEnd w:id="20"/>
    </w:p>
    <w:p>
      <w:pPr>
        <w:pStyle w:val="FirstParagraph"/>
      </w:pPr>
      <w:r>
        <w:t xml:space="preserve">This document outlines a proposed timeline for launching the Minimum Viable Product (MVP) of the AI-Generated Freelance Services business and provides speculative income projections for the initial months.</w:t>
      </w:r>
    </w:p>
    <w:p>
      <w:pPr>
        <w:pStyle w:val="BodyText"/>
      </w:pPr>
      <w:r>
        <w:rPr>
          <w:b/>
        </w:rPr>
        <w:t xml:space="preserve">Assumed MVP Focus:</w:t>
      </w:r>
      <w:r>
        <w:t xml:space="preserve"> </w:t>
      </w:r>
      <w:r>
        <w:t xml:space="preserve">Based on initial research, the MVP will focus on offering</w:t>
      </w:r>
      <w:r>
        <w:t xml:space="preserve"> </w:t>
      </w:r>
      <w:r>
        <w:rPr>
          <w:b/>
        </w:rPr>
        <w:t xml:space="preserve">AI-Assisted Content Creation</w:t>
      </w:r>
      <w:r>
        <w:t xml:space="preserve"> </w:t>
      </w:r>
      <w:r>
        <w:t xml:space="preserve">(blog posts, articles, social media copy) and</w:t>
      </w:r>
      <w:r>
        <w:t xml:space="preserve"> </w:t>
      </w:r>
      <w:r>
        <w:rPr>
          <w:b/>
        </w:rPr>
        <w:t xml:space="preserve">Social Media Management</w:t>
      </w:r>
      <w:r>
        <w:t xml:space="preserve"> </w:t>
      </w:r>
      <w:r>
        <w:t xml:space="preserve">(content scheduling, basic engagement, performance reporting) services, targeting small businesses or entrepreneurs.</w:t>
      </w:r>
    </w:p>
    <w:p>
      <w:pPr>
        <w:pStyle w:val="Heading2"/>
      </w:pPr>
      <w:bookmarkStart w:id="21" w:name="mvp-launch-timeline-estimated-4-6-weeks"/>
      <w:r>
        <w:t xml:space="preserve">MVP Launch Timeline (Estimated: 4-6 Weeks)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ek 1: Foundation &amp; Setup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Finalize specific service packages and pricing tiers for Content Creation and Social Media Management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Decide on a business name (alternative to</w:t>
      </w:r>
      <w:r>
        <w:t xml:space="preserve"> </w:t>
      </w:r>
      <w:r>
        <w:t xml:space="preserve">“</w:t>
      </w:r>
      <w:r>
        <w:t xml:space="preserve">Sunova</w:t>
      </w:r>
      <w:r>
        <w:t xml:space="preserve">”</w:t>
      </w:r>
      <w:r>
        <w:t xml:space="preserve">) for the freelance agency profile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ask (User Contribution):</w:t>
      </w:r>
      <w:r>
        <w:t xml:space="preserve"> </w:t>
      </w:r>
      <w:r>
        <w:t xml:space="preserve">Create profiles on key freelance platforms (e.g., Upwork, Fiverr) using the chosen agency name and branding element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Define target client profile and initial outreach/bidding strateg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ek 2: Asset Creation &amp; Workflow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Develop portfolio samples showcasing AI-assisted content and social media work (e.g., sample blog posts, social media calendar examples). AI tools can assist heavily here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Select and subscribe to necessary AI tools (writing assistants, social media schedulers, design tools within budget)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Set up internal workflow (project management, communication channels, file storag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ek 3-4: Client Acquisition &amp; Refinement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Actively bid on relevant projects on freelance platform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Send personalized proposals to potential client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Begin initial client communication and onboarding for any secured project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Refine service descriptions and portfolio based on platform feedback and initial interac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eek 5-6: First Projects &amp; Service Delivery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Deliver initial projects to first clients, focusing on quality and communication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Gather testimonials and feedback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Continue client acquisition efforts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Task:</w:t>
      </w:r>
      <w:r>
        <w:t xml:space="preserve"> </w:t>
      </w:r>
      <w:r>
        <w:t xml:space="preserve">Establish processes for invoicing and payment (leveraging platform capabilities).</w:t>
      </w:r>
    </w:p>
    <w:p>
      <w:pPr>
        <w:pStyle w:val="Heading2"/>
      </w:pPr>
      <w:bookmarkStart w:id="22" w:name="X1ebc068f605e2f84ab8eb5843e2ce889d771b6b"/>
      <w:r>
        <w:t xml:space="preserve">Monthly Income Projections (Highly Speculative)</w:t>
      </w:r>
      <w:bookmarkEnd w:id="22"/>
    </w:p>
    <w:p>
      <w:pPr>
        <w:pStyle w:val="FirstParagraph"/>
      </w:pPr>
      <w:r>
        <w:t xml:space="preserve">These projections are estimates and depend heavily on factors like market conditions, client acquisition success rate, pricing, project scope, and the effectiveness of AI tool utilization. The initial $300/month budget is factored in primarily for tool subscription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onth 1 (Post-MVP Launch): Focus on Validation &amp; First Clients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Goal:</w:t>
      </w:r>
      <w:r>
        <w:t xml:space="preserve"> </w:t>
      </w:r>
      <w:r>
        <w:t xml:space="preserve">Secure 1-3 initial projects/clients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Activities:</w:t>
      </w:r>
      <w:r>
        <w:t xml:space="preserve"> </w:t>
      </w:r>
      <w:r>
        <w:t xml:space="preserve">Heavy focus on bidding/proposals, delivering first projects, refining process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Projected Income:</w:t>
      </w:r>
      <w:r>
        <w:t xml:space="preserve"> </w:t>
      </w:r>
      <w:r>
        <w:t xml:space="preserve">$100 - $500. Revenue might primarily cover tool costs. Profitability is unlikely at this stage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onth 2: Building Momentum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Goal:</w:t>
      </w:r>
      <w:r>
        <w:t xml:space="preserve"> </w:t>
      </w:r>
      <w:r>
        <w:t xml:space="preserve">Secure 2-4 clients (mix of new and potentially repeat/retainer)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Activities:</w:t>
      </w:r>
      <w:r>
        <w:t xml:space="preserve"> </w:t>
      </w:r>
      <w:r>
        <w:t xml:space="preserve">Continued client acquisition, delivering high-quality work, seeking testimonials, optimizing workflow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Projected Income:</w:t>
      </w:r>
      <w:r>
        <w:t xml:space="preserve"> </w:t>
      </w:r>
      <w:r>
        <w:t xml:space="preserve">$500 - $1,200. Potential for modest profit after tool cost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onth 3: Establishing Consistency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Goal:</w:t>
      </w:r>
      <w:r>
        <w:t xml:space="preserve"> </w:t>
      </w:r>
      <w:r>
        <w:t xml:space="preserve">Aim for a steady flow of work, potentially 3-5 active clients or retainers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Activities:</w:t>
      </w:r>
      <w:r>
        <w:t xml:space="preserve"> </w:t>
      </w:r>
      <w:r>
        <w:t xml:space="preserve">Focus on client retention, potentially increasing rates slightly based on results/testimonials, refining marketing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Projected Income:</w:t>
      </w:r>
      <w:r>
        <w:t xml:space="preserve"> </w:t>
      </w:r>
      <w:r>
        <w:t xml:space="preserve">$1,000 - $2,500+. Profitability should increase as workflows become more efficient and client base stabilizes.</w:t>
      </w:r>
    </w:p>
    <w:p>
      <w:pPr>
        <w:pStyle w:val="FirstParagraph"/>
      </w:pPr>
      <w:r>
        <w:rPr>
          <w:b/>
        </w:rPr>
        <w:t xml:space="preserve">Important Considerations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amp-up Time:</w:t>
      </w:r>
      <w:r>
        <w:t xml:space="preserve"> </w:t>
      </w:r>
      <w:r>
        <w:t xml:space="preserve">Building a client base on freelance platforms takes time and consistent effor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mpetition:</w:t>
      </w:r>
      <w:r>
        <w:t xml:space="preserve"> </w:t>
      </w:r>
      <w:r>
        <w:t xml:space="preserve">The freelance market is competitive; differentiation through quality, reliability, and effective use of AI is ke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Pricing Strategy:</w:t>
      </w:r>
      <w:r>
        <w:t xml:space="preserve"> </w:t>
      </w:r>
      <w:r>
        <w:t xml:space="preserve">Initial pricing might need to be competitive to gain traction, with potential to increase as reputation build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User Role:</w:t>
      </w:r>
      <w:r>
        <w:t xml:space="preserve"> </w:t>
      </w:r>
      <w:r>
        <w:t xml:space="preserve">Timely account creation and decision-making by the user are crucial for adhering to the timelin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I Tool Costs:</w:t>
      </w:r>
      <w:r>
        <w:t xml:space="preserve"> </w:t>
      </w:r>
      <w:r>
        <w:t xml:space="preserve">The $300 budget needs careful allocation to essential AI tools for writing, scheduling, and potentially design/analytics.</w:t>
      </w:r>
    </w:p>
    <w:p>
      <w:pPr>
        <w:pStyle w:val="FirstParagraph"/>
      </w:pPr>
      <w:r>
        <w:t xml:space="preserve">This timeline and projection provide a starting point. We will need to adapt based on real-world results and market feedb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3:24:01Z</dcterms:created>
  <dcterms:modified xsi:type="dcterms:W3CDTF">2025-05-01T2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